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8D79E" w14:textId="5C756198" w:rsidR="003A425F" w:rsidRPr="00A24729" w:rsidRDefault="003A425F" w:rsidP="003A425F">
      <w:pPr>
        <w:pStyle w:val="ListParagraph"/>
        <w:numPr>
          <w:ilvl w:val="0"/>
          <w:numId w:val="2"/>
        </w:numPr>
        <w:spacing w:line="480" w:lineRule="auto"/>
        <w:rPr>
          <w:b/>
          <w:lang w:val="en-US"/>
        </w:rPr>
      </w:pPr>
      <w:bookmarkStart w:id="0" w:name="_Ref42096456"/>
      <w:r w:rsidRPr="00A24729">
        <w:rPr>
          <w:b/>
          <w:lang w:val="en-US"/>
        </w:rPr>
        <w:t xml:space="preserve">Example of </w:t>
      </w:r>
      <w:r w:rsidR="00B86648" w:rsidRPr="00A24729">
        <w:rPr>
          <w:b/>
          <w:lang w:val="en-US"/>
        </w:rPr>
        <w:t>best–worst</w:t>
      </w:r>
      <w:r w:rsidRPr="00A24729">
        <w:rPr>
          <w:b/>
          <w:lang w:val="en-US"/>
        </w:rPr>
        <w:t xml:space="preserve"> scaling questions used in this study.</w:t>
      </w:r>
      <w:bookmarkEnd w:id="0"/>
    </w:p>
    <w:p w14:paraId="742A7A14" w14:textId="279F2819" w:rsidR="00CF3243" w:rsidRPr="00A24729" w:rsidRDefault="00CE3C34" w:rsidP="00D274AF">
      <w:pPr>
        <w:keepNext/>
        <w:spacing w:after="240"/>
        <w:rPr>
          <w:lang w:val="en-US"/>
        </w:rPr>
      </w:pPr>
      <w:r w:rsidRPr="00A24729">
        <w:rPr>
          <w:noProof/>
          <w:lang w:val="en-IN"/>
        </w:rPr>
        <w:drawing>
          <wp:inline distT="0" distB="0" distL="0" distR="0" wp14:anchorId="5D5992E7" wp14:editId="6C0C8FB7">
            <wp:extent cx="5733415" cy="5106035"/>
            <wp:effectExtent l="0" t="0" r="0" b="0"/>
            <wp:docPr id="1" name="Picture 1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imeline&#10;&#10;Description automatically generated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10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F3243" w:rsidRPr="00A24729" w:rsidSect="00D274AF">
      <w:headerReference w:type="default" r:id="rId13"/>
      <w:pgSz w:w="11909" w:h="16834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55331" w14:textId="77777777" w:rsidR="00E51D02" w:rsidRDefault="00E51D02">
      <w:pPr>
        <w:spacing w:line="240" w:lineRule="auto"/>
      </w:pPr>
      <w:r>
        <w:separator/>
      </w:r>
    </w:p>
  </w:endnote>
  <w:endnote w:type="continuationSeparator" w:id="0">
    <w:p w14:paraId="65894DAC" w14:textId="77777777" w:rsidR="00E51D02" w:rsidRDefault="00E51D02">
      <w:pPr>
        <w:spacing w:line="240" w:lineRule="auto"/>
      </w:pPr>
      <w:r>
        <w:continuationSeparator/>
      </w:r>
    </w:p>
  </w:endnote>
  <w:endnote w:type="continuationNotice" w:id="1">
    <w:p w14:paraId="412B2CEC" w14:textId="77777777" w:rsidR="00E51D02" w:rsidRDefault="00E51D0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Mincho">
    <w:altName w:val="ＭＳ Ｐ明朝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5388C" w14:textId="77777777" w:rsidR="00E51D02" w:rsidRDefault="00E51D02">
      <w:pPr>
        <w:spacing w:line="240" w:lineRule="auto"/>
      </w:pPr>
      <w:r>
        <w:separator/>
      </w:r>
    </w:p>
  </w:footnote>
  <w:footnote w:type="continuationSeparator" w:id="0">
    <w:p w14:paraId="757B2961" w14:textId="77777777" w:rsidR="00E51D02" w:rsidRDefault="00E51D02">
      <w:pPr>
        <w:spacing w:line="240" w:lineRule="auto"/>
      </w:pPr>
      <w:r>
        <w:continuationSeparator/>
      </w:r>
    </w:p>
  </w:footnote>
  <w:footnote w:type="continuationNotice" w:id="1">
    <w:p w14:paraId="48BDE137" w14:textId="77777777" w:rsidR="00E51D02" w:rsidRDefault="00E51D0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76125" w14:textId="77777777" w:rsidR="00A5064F" w:rsidRDefault="00A5064F">
    <w:pPr>
      <w:jc w:val="right"/>
    </w:pPr>
    <w:r>
      <w:fldChar w:fldCharType="begin"/>
    </w:r>
    <w:r>
      <w:instrText>PAGE</w:instrText>
    </w:r>
    <w:r>
      <w:fldChar w:fldCharType="separate"/>
    </w:r>
    <w:r w:rsidR="00FF1D5E">
      <w:rPr>
        <w:noProof/>
      </w:rPr>
      <w:t>25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4234A"/>
    <w:multiLevelType w:val="multilevel"/>
    <w:tmpl w:val="13447F80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" w15:restartNumberingAfterBreak="0">
    <w:nsid w:val="064E1F79"/>
    <w:multiLevelType w:val="hybridMultilevel"/>
    <w:tmpl w:val="B9C6880E"/>
    <w:lvl w:ilvl="0" w:tplc="0F22D756">
      <w:start w:val="1"/>
      <w:numFmt w:val="decimal"/>
      <w:lvlText w:val="Figure 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" w15:restartNumberingAfterBreak="0">
    <w:nsid w:val="124A5338"/>
    <w:multiLevelType w:val="multilevel"/>
    <w:tmpl w:val="C206181E"/>
    <w:lvl w:ilvl="0">
      <w:start w:val="1"/>
      <w:numFmt w:val="decimal"/>
      <w:lvlText w:val="%1."/>
      <w:lvlJc w:val="left"/>
      <w:pPr>
        <w:ind w:left="720" w:hanging="360"/>
      </w:pPr>
      <w:rPr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C67A7D"/>
    <w:multiLevelType w:val="hybridMultilevel"/>
    <w:tmpl w:val="36D25E74"/>
    <w:lvl w:ilvl="0" w:tplc="DE62ECA2">
      <w:start w:val="1"/>
      <w:numFmt w:val="decimal"/>
      <w:lvlText w:val="Table %1."/>
      <w:lvlJc w:val="left"/>
      <w:pPr>
        <w:ind w:left="964" w:hanging="964"/>
      </w:pPr>
      <w:rPr>
        <w:rFonts w:ascii="Times New Roman" w:hAnsi="Times New Roman" w:hint="default"/>
        <w:b/>
        <w:bCs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5170C9"/>
    <w:multiLevelType w:val="multilevel"/>
    <w:tmpl w:val="5A4A418C"/>
    <w:lvl w:ilvl="0">
      <w:start w:val="1"/>
      <w:numFmt w:val="upperRoman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350D74A2"/>
    <w:multiLevelType w:val="hybridMultilevel"/>
    <w:tmpl w:val="DD2ECB54"/>
    <w:lvl w:ilvl="0" w:tplc="845E7E8C">
      <w:start w:val="1"/>
      <w:numFmt w:val="decimal"/>
      <w:lvlText w:val="Table 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47327B18"/>
    <w:multiLevelType w:val="hybridMultilevel"/>
    <w:tmpl w:val="159A270E"/>
    <w:lvl w:ilvl="0" w:tplc="42AC2A3E">
      <w:start w:val="1"/>
      <w:numFmt w:val="none"/>
      <w:lvlText w:val="Table 2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7" w15:restartNumberingAfterBreak="0">
    <w:nsid w:val="5E31522A"/>
    <w:multiLevelType w:val="multilevel"/>
    <w:tmpl w:val="D09C80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30C098A"/>
    <w:multiLevelType w:val="hybridMultilevel"/>
    <w:tmpl w:val="7284B8C2"/>
    <w:lvl w:ilvl="0" w:tplc="952AFAF6">
      <w:start w:val="1"/>
      <w:numFmt w:val="decimal"/>
      <w:lvlText w:val="Box S%1."/>
      <w:lvlJc w:val="left"/>
      <w:pPr>
        <w:ind w:left="964" w:hanging="964"/>
      </w:pPr>
      <w:rPr>
        <w:rFonts w:ascii="Times New Roman" w:hAnsi="Times New Roman" w:hint="default"/>
        <w:b/>
        <w:bCs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9" w15:restartNumberingAfterBreak="0">
    <w:nsid w:val="727E1B2C"/>
    <w:multiLevelType w:val="multilevel"/>
    <w:tmpl w:val="5A54D3BA"/>
    <w:lvl w:ilvl="0">
      <w:start w:val="1"/>
      <w:numFmt w:val="upperRoman"/>
      <w:lvlText w:val="%1."/>
      <w:lvlJc w:val="right"/>
      <w:pPr>
        <w:ind w:left="720" w:hanging="360"/>
      </w:pPr>
      <w:rPr>
        <w:sz w:val="24"/>
        <w:szCs w:val="24"/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76817EE9"/>
    <w:multiLevelType w:val="multilevel"/>
    <w:tmpl w:val="2F8A4F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5"/>
  </w:num>
  <w:num w:numId="5">
    <w:abstractNumId w:val="6"/>
  </w:num>
  <w:num w:numId="6">
    <w:abstractNumId w:val="1"/>
  </w:num>
  <w:num w:numId="7">
    <w:abstractNumId w:val="4"/>
  </w:num>
  <w:num w:numId="8">
    <w:abstractNumId w:val="9"/>
  </w:num>
  <w:num w:numId="9">
    <w:abstractNumId w:val="0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7U0MbYwNTI0tDRS0lEKTi0uzszPAykwqgUAgvQth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  <w:docVar w:name="paperpile-doc-id" w:val="T565Z622V913T696"/>
    <w:docVar w:name="paperpile-doc-name" w:val="proof_BWScat_KOTMLJ-8_MI-2.docx"/>
  </w:docVars>
  <w:rsids>
    <w:rsidRoot w:val="00CD4BA4"/>
    <w:rsid w:val="00003A32"/>
    <w:rsid w:val="000106F3"/>
    <w:rsid w:val="000125DA"/>
    <w:rsid w:val="00024322"/>
    <w:rsid w:val="00025BA6"/>
    <w:rsid w:val="00026728"/>
    <w:rsid w:val="0003052B"/>
    <w:rsid w:val="00034577"/>
    <w:rsid w:val="00035C6A"/>
    <w:rsid w:val="00037836"/>
    <w:rsid w:val="000415A6"/>
    <w:rsid w:val="0004341E"/>
    <w:rsid w:val="00050D94"/>
    <w:rsid w:val="00052462"/>
    <w:rsid w:val="00062F0A"/>
    <w:rsid w:val="00072EB0"/>
    <w:rsid w:val="000816B7"/>
    <w:rsid w:val="000836DA"/>
    <w:rsid w:val="00090405"/>
    <w:rsid w:val="00090D26"/>
    <w:rsid w:val="00096A57"/>
    <w:rsid w:val="000A70DF"/>
    <w:rsid w:val="000B0DBD"/>
    <w:rsid w:val="000B134B"/>
    <w:rsid w:val="000C71E5"/>
    <w:rsid w:val="000D3352"/>
    <w:rsid w:val="000D451A"/>
    <w:rsid w:val="000D6BC6"/>
    <w:rsid w:val="000E53D7"/>
    <w:rsid w:val="000E7E8B"/>
    <w:rsid w:val="000F0948"/>
    <w:rsid w:val="000F1859"/>
    <w:rsid w:val="000F1EC0"/>
    <w:rsid w:val="000F3A3C"/>
    <w:rsid w:val="000F3AF2"/>
    <w:rsid w:val="00110DBB"/>
    <w:rsid w:val="0011169B"/>
    <w:rsid w:val="0011709A"/>
    <w:rsid w:val="0012435C"/>
    <w:rsid w:val="001248D2"/>
    <w:rsid w:val="00124A7C"/>
    <w:rsid w:val="00130EF6"/>
    <w:rsid w:val="00131E27"/>
    <w:rsid w:val="00137003"/>
    <w:rsid w:val="00143D37"/>
    <w:rsid w:val="0014760B"/>
    <w:rsid w:val="00147D14"/>
    <w:rsid w:val="00153506"/>
    <w:rsid w:val="0015446F"/>
    <w:rsid w:val="001548C4"/>
    <w:rsid w:val="00154C76"/>
    <w:rsid w:val="00154CC9"/>
    <w:rsid w:val="00157C10"/>
    <w:rsid w:val="00164696"/>
    <w:rsid w:val="00173EEA"/>
    <w:rsid w:val="00180AB0"/>
    <w:rsid w:val="00181BE7"/>
    <w:rsid w:val="00181D7F"/>
    <w:rsid w:val="00190393"/>
    <w:rsid w:val="00191239"/>
    <w:rsid w:val="001A1896"/>
    <w:rsid w:val="001A3760"/>
    <w:rsid w:val="001A4A68"/>
    <w:rsid w:val="001A6D2B"/>
    <w:rsid w:val="001B084E"/>
    <w:rsid w:val="001B1519"/>
    <w:rsid w:val="001B457C"/>
    <w:rsid w:val="001B4B86"/>
    <w:rsid w:val="001B5162"/>
    <w:rsid w:val="001C266C"/>
    <w:rsid w:val="001C31ED"/>
    <w:rsid w:val="001C3E3C"/>
    <w:rsid w:val="001C41AD"/>
    <w:rsid w:val="001C475A"/>
    <w:rsid w:val="001C48A5"/>
    <w:rsid w:val="001D2873"/>
    <w:rsid w:val="001D6B6B"/>
    <w:rsid w:val="001E4EF6"/>
    <w:rsid w:val="001E7CBE"/>
    <w:rsid w:val="001F15A1"/>
    <w:rsid w:val="001F1971"/>
    <w:rsid w:val="001F47F1"/>
    <w:rsid w:val="001F5A00"/>
    <w:rsid w:val="00222848"/>
    <w:rsid w:val="00230BD4"/>
    <w:rsid w:val="00235A4A"/>
    <w:rsid w:val="00236155"/>
    <w:rsid w:val="0023753F"/>
    <w:rsid w:val="002400E2"/>
    <w:rsid w:val="00240C24"/>
    <w:rsid w:val="0024703E"/>
    <w:rsid w:val="002472AA"/>
    <w:rsid w:val="00251F11"/>
    <w:rsid w:val="00252F54"/>
    <w:rsid w:val="00260D70"/>
    <w:rsid w:val="00270631"/>
    <w:rsid w:val="00285F30"/>
    <w:rsid w:val="00286AA6"/>
    <w:rsid w:val="00287137"/>
    <w:rsid w:val="00290E88"/>
    <w:rsid w:val="00292345"/>
    <w:rsid w:val="002967F5"/>
    <w:rsid w:val="002A15D7"/>
    <w:rsid w:val="002A1A4B"/>
    <w:rsid w:val="002A4B7B"/>
    <w:rsid w:val="002A64D7"/>
    <w:rsid w:val="002A75E5"/>
    <w:rsid w:val="002B38C9"/>
    <w:rsid w:val="002C20CC"/>
    <w:rsid w:val="002D045A"/>
    <w:rsid w:val="002D443D"/>
    <w:rsid w:val="002D539C"/>
    <w:rsid w:val="002D7415"/>
    <w:rsid w:val="002E0C9F"/>
    <w:rsid w:val="002E1A29"/>
    <w:rsid w:val="002E3C12"/>
    <w:rsid w:val="002F069C"/>
    <w:rsid w:val="002F0B9D"/>
    <w:rsid w:val="00300AE8"/>
    <w:rsid w:val="00305AD8"/>
    <w:rsid w:val="00311AF6"/>
    <w:rsid w:val="00313439"/>
    <w:rsid w:val="00317229"/>
    <w:rsid w:val="0032272B"/>
    <w:rsid w:val="003313FC"/>
    <w:rsid w:val="003359EB"/>
    <w:rsid w:val="00337793"/>
    <w:rsid w:val="00345C86"/>
    <w:rsid w:val="003463E7"/>
    <w:rsid w:val="00361056"/>
    <w:rsid w:val="00367E89"/>
    <w:rsid w:val="00370DBC"/>
    <w:rsid w:val="003760FE"/>
    <w:rsid w:val="003771EC"/>
    <w:rsid w:val="00382741"/>
    <w:rsid w:val="00384DEA"/>
    <w:rsid w:val="00386ED0"/>
    <w:rsid w:val="003A1594"/>
    <w:rsid w:val="003A425F"/>
    <w:rsid w:val="003A6177"/>
    <w:rsid w:val="003A79DB"/>
    <w:rsid w:val="003B0A39"/>
    <w:rsid w:val="003B0BB1"/>
    <w:rsid w:val="003B1F78"/>
    <w:rsid w:val="003B2BA5"/>
    <w:rsid w:val="003B586D"/>
    <w:rsid w:val="003C7B24"/>
    <w:rsid w:val="003D0164"/>
    <w:rsid w:val="003E1CC2"/>
    <w:rsid w:val="003E4345"/>
    <w:rsid w:val="003E7A38"/>
    <w:rsid w:val="003F22FA"/>
    <w:rsid w:val="003F3877"/>
    <w:rsid w:val="003F74A8"/>
    <w:rsid w:val="004003CE"/>
    <w:rsid w:val="00412F33"/>
    <w:rsid w:val="0042149A"/>
    <w:rsid w:val="00424A58"/>
    <w:rsid w:val="00434A39"/>
    <w:rsid w:val="0043619D"/>
    <w:rsid w:val="00437929"/>
    <w:rsid w:val="00450746"/>
    <w:rsid w:val="0045082B"/>
    <w:rsid w:val="00454F6F"/>
    <w:rsid w:val="00472B9F"/>
    <w:rsid w:val="00473CEF"/>
    <w:rsid w:val="00475661"/>
    <w:rsid w:val="00477861"/>
    <w:rsid w:val="00484A05"/>
    <w:rsid w:val="00490E45"/>
    <w:rsid w:val="004A1E78"/>
    <w:rsid w:val="004B7DFB"/>
    <w:rsid w:val="004C0474"/>
    <w:rsid w:val="004C2813"/>
    <w:rsid w:val="004C4660"/>
    <w:rsid w:val="004C49A0"/>
    <w:rsid w:val="004C515F"/>
    <w:rsid w:val="004D0E06"/>
    <w:rsid w:val="004D5F24"/>
    <w:rsid w:val="004D7CB9"/>
    <w:rsid w:val="004E28C5"/>
    <w:rsid w:val="004E291A"/>
    <w:rsid w:val="004E5143"/>
    <w:rsid w:val="004E5B71"/>
    <w:rsid w:val="004E6621"/>
    <w:rsid w:val="004F03FD"/>
    <w:rsid w:val="00501BEC"/>
    <w:rsid w:val="00505C4A"/>
    <w:rsid w:val="00511503"/>
    <w:rsid w:val="0051757B"/>
    <w:rsid w:val="00517C85"/>
    <w:rsid w:val="00523544"/>
    <w:rsid w:val="00523C10"/>
    <w:rsid w:val="005246F7"/>
    <w:rsid w:val="005261AB"/>
    <w:rsid w:val="00526217"/>
    <w:rsid w:val="005304E7"/>
    <w:rsid w:val="00532F29"/>
    <w:rsid w:val="00541B23"/>
    <w:rsid w:val="005437E4"/>
    <w:rsid w:val="00543E1F"/>
    <w:rsid w:val="00550E5E"/>
    <w:rsid w:val="00553A82"/>
    <w:rsid w:val="0056035B"/>
    <w:rsid w:val="005608E4"/>
    <w:rsid w:val="005649D3"/>
    <w:rsid w:val="005711C4"/>
    <w:rsid w:val="00571831"/>
    <w:rsid w:val="00577B98"/>
    <w:rsid w:val="00582FB8"/>
    <w:rsid w:val="00584E08"/>
    <w:rsid w:val="005916FD"/>
    <w:rsid w:val="005934A9"/>
    <w:rsid w:val="00593622"/>
    <w:rsid w:val="005947C9"/>
    <w:rsid w:val="0059593B"/>
    <w:rsid w:val="00595EC9"/>
    <w:rsid w:val="0059605E"/>
    <w:rsid w:val="005A18B3"/>
    <w:rsid w:val="005A3017"/>
    <w:rsid w:val="005A42BC"/>
    <w:rsid w:val="005B752A"/>
    <w:rsid w:val="005C38AB"/>
    <w:rsid w:val="005C3AC3"/>
    <w:rsid w:val="005C3F0D"/>
    <w:rsid w:val="005C6275"/>
    <w:rsid w:val="005D3668"/>
    <w:rsid w:val="005E027D"/>
    <w:rsid w:val="005E543B"/>
    <w:rsid w:val="005F439D"/>
    <w:rsid w:val="005F6114"/>
    <w:rsid w:val="00600EAA"/>
    <w:rsid w:val="006175F1"/>
    <w:rsid w:val="00620166"/>
    <w:rsid w:val="00620B83"/>
    <w:rsid w:val="00634249"/>
    <w:rsid w:val="00642829"/>
    <w:rsid w:val="00647C7E"/>
    <w:rsid w:val="00653831"/>
    <w:rsid w:val="00654D66"/>
    <w:rsid w:val="00661455"/>
    <w:rsid w:val="00663600"/>
    <w:rsid w:val="00672772"/>
    <w:rsid w:val="0067703F"/>
    <w:rsid w:val="00680089"/>
    <w:rsid w:val="00682F35"/>
    <w:rsid w:val="0069763F"/>
    <w:rsid w:val="006A1015"/>
    <w:rsid w:val="006A5E4A"/>
    <w:rsid w:val="006B0F99"/>
    <w:rsid w:val="006B38CE"/>
    <w:rsid w:val="006B698F"/>
    <w:rsid w:val="006B6CD3"/>
    <w:rsid w:val="006B6F15"/>
    <w:rsid w:val="006B740A"/>
    <w:rsid w:val="006C60AD"/>
    <w:rsid w:val="006D1D0D"/>
    <w:rsid w:val="006D46D0"/>
    <w:rsid w:val="006D5EC5"/>
    <w:rsid w:val="006D738C"/>
    <w:rsid w:val="006E5142"/>
    <w:rsid w:val="006E72F4"/>
    <w:rsid w:val="006E757E"/>
    <w:rsid w:val="006F0824"/>
    <w:rsid w:val="00701CB1"/>
    <w:rsid w:val="00704B1D"/>
    <w:rsid w:val="007078BE"/>
    <w:rsid w:val="00711AB5"/>
    <w:rsid w:val="00711B5C"/>
    <w:rsid w:val="00712340"/>
    <w:rsid w:val="0071434E"/>
    <w:rsid w:val="00714838"/>
    <w:rsid w:val="0071696A"/>
    <w:rsid w:val="00722D01"/>
    <w:rsid w:val="0072622B"/>
    <w:rsid w:val="0073014D"/>
    <w:rsid w:val="0073086D"/>
    <w:rsid w:val="007346E0"/>
    <w:rsid w:val="00734904"/>
    <w:rsid w:val="00737D57"/>
    <w:rsid w:val="0074692D"/>
    <w:rsid w:val="0075530E"/>
    <w:rsid w:val="0076229A"/>
    <w:rsid w:val="007631F1"/>
    <w:rsid w:val="007805BE"/>
    <w:rsid w:val="007849F5"/>
    <w:rsid w:val="007A61B1"/>
    <w:rsid w:val="007A6356"/>
    <w:rsid w:val="007B13CE"/>
    <w:rsid w:val="007B1CEE"/>
    <w:rsid w:val="007B37FB"/>
    <w:rsid w:val="007B54E2"/>
    <w:rsid w:val="007B5F2D"/>
    <w:rsid w:val="007B7D40"/>
    <w:rsid w:val="007C6799"/>
    <w:rsid w:val="007C6A4B"/>
    <w:rsid w:val="007D1B7D"/>
    <w:rsid w:val="007D3EAD"/>
    <w:rsid w:val="007D4AB7"/>
    <w:rsid w:val="007E5F0A"/>
    <w:rsid w:val="007E723C"/>
    <w:rsid w:val="007F1388"/>
    <w:rsid w:val="007F3528"/>
    <w:rsid w:val="007F71B6"/>
    <w:rsid w:val="00805A66"/>
    <w:rsid w:val="00806CC8"/>
    <w:rsid w:val="008141EE"/>
    <w:rsid w:val="0081502D"/>
    <w:rsid w:val="00816A4F"/>
    <w:rsid w:val="00821791"/>
    <w:rsid w:val="00822B95"/>
    <w:rsid w:val="00834A4A"/>
    <w:rsid w:val="008365D6"/>
    <w:rsid w:val="008371C0"/>
    <w:rsid w:val="00851C34"/>
    <w:rsid w:val="00853596"/>
    <w:rsid w:val="00856E3B"/>
    <w:rsid w:val="0085766A"/>
    <w:rsid w:val="00857E40"/>
    <w:rsid w:val="00863976"/>
    <w:rsid w:val="00866620"/>
    <w:rsid w:val="00871BC8"/>
    <w:rsid w:val="00882339"/>
    <w:rsid w:val="0088426D"/>
    <w:rsid w:val="0089470D"/>
    <w:rsid w:val="008B1D2B"/>
    <w:rsid w:val="008B4E34"/>
    <w:rsid w:val="008C09C7"/>
    <w:rsid w:val="008C429D"/>
    <w:rsid w:val="008C6C34"/>
    <w:rsid w:val="008D16CB"/>
    <w:rsid w:val="008D5510"/>
    <w:rsid w:val="008E3954"/>
    <w:rsid w:val="008E617E"/>
    <w:rsid w:val="008E642B"/>
    <w:rsid w:val="008E736D"/>
    <w:rsid w:val="008E775E"/>
    <w:rsid w:val="008F2137"/>
    <w:rsid w:val="008F7701"/>
    <w:rsid w:val="009065A4"/>
    <w:rsid w:val="00924D7B"/>
    <w:rsid w:val="009300B0"/>
    <w:rsid w:val="009306C8"/>
    <w:rsid w:val="00930BD4"/>
    <w:rsid w:val="00932865"/>
    <w:rsid w:val="00936527"/>
    <w:rsid w:val="009373AA"/>
    <w:rsid w:val="009542C5"/>
    <w:rsid w:val="009653FF"/>
    <w:rsid w:val="00965D03"/>
    <w:rsid w:val="0098123C"/>
    <w:rsid w:val="00983BD9"/>
    <w:rsid w:val="00984C26"/>
    <w:rsid w:val="009855BE"/>
    <w:rsid w:val="00987B2A"/>
    <w:rsid w:val="0099285D"/>
    <w:rsid w:val="00996B9E"/>
    <w:rsid w:val="009979B9"/>
    <w:rsid w:val="00997D61"/>
    <w:rsid w:val="009A27CD"/>
    <w:rsid w:val="009A5510"/>
    <w:rsid w:val="009A7A6C"/>
    <w:rsid w:val="009B1A1F"/>
    <w:rsid w:val="009B2752"/>
    <w:rsid w:val="009B5418"/>
    <w:rsid w:val="009B56A1"/>
    <w:rsid w:val="009C224E"/>
    <w:rsid w:val="009C7CD0"/>
    <w:rsid w:val="009D0A9C"/>
    <w:rsid w:val="009E0108"/>
    <w:rsid w:val="009E3933"/>
    <w:rsid w:val="009E61AF"/>
    <w:rsid w:val="009F5A32"/>
    <w:rsid w:val="00A012BE"/>
    <w:rsid w:val="00A033DD"/>
    <w:rsid w:val="00A106D4"/>
    <w:rsid w:val="00A11BDF"/>
    <w:rsid w:val="00A14D55"/>
    <w:rsid w:val="00A1565E"/>
    <w:rsid w:val="00A159A3"/>
    <w:rsid w:val="00A15A9F"/>
    <w:rsid w:val="00A177FF"/>
    <w:rsid w:val="00A24729"/>
    <w:rsid w:val="00A272DA"/>
    <w:rsid w:val="00A36666"/>
    <w:rsid w:val="00A44487"/>
    <w:rsid w:val="00A447B7"/>
    <w:rsid w:val="00A5064F"/>
    <w:rsid w:val="00A519F2"/>
    <w:rsid w:val="00A51A24"/>
    <w:rsid w:val="00A5471C"/>
    <w:rsid w:val="00A56FD1"/>
    <w:rsid w:val="00A577B7"/>
    <w:rsid w:val="00A57C20"/>
    <w:rsid w:val="00A600DA"/>
    <w:rsid w:val="00A637D0"/>
    <w:rsid w:val="00A67961"/>
    <w:rsid w:val="00A76DF6"/>
    <w:rsid w:val="00A8107A"/>
    <w:rsid w:val="00A8399C"/>
    <w:rsid w:val="00A900EE"/>
    <w:rsid w:val="00A930A5"/>
    <w:rsid w:val="00A94D06"/>
    <w:rsid w:val="00AA033F"/>
    <w:rsid w:val="00AA1C29"/>
    <w:rsid w:val="00AA6937"/>
    <w:rsid w:val="00AA69BA"/>
    <w:rsid w:val="00AB3106"/>
    <w:rsid w:val="00AB421A"/>
    <w:rsid w:val="00AC0FDE"/>
    <w:rsid w:val="00AC3B81"/>
    <w:rsid w:val="00AD0E44"/>
    <w:rsid w:val="00AD5949"/>
    <w:rsid w:val="00AE5F57"/>
    <w:rsid w:val="00AE6A89"/>
    <w:rsid w:val="00AF1331"/>
    <w:rsid w:val="00B0284C"/>
    <w:rsid w:val="00B03D73"/>
    <w:rsid w:val="00B04431"/>
    <w:rsid w:val="00B04803"/>
    <w:rsid w:val="00B05A1A"/>
    <w:rsid w:val="00B06D8B"/>
    <w:rsid w:val="00B07758"/>
    <w:rsid w:val="00B077EF"/>
    <w:rsid w:val="00B10749"/>
    <w:rsid w:val="00B10D39"/>
    <w:rsid w:val="00B132BF"/>
    <w:rsid w:val="00B206DF"/>
    <w:rsid w:val="00B23882"/>
    <w:rsid w:val="00B26CAC"/>
    <w:rsid w:val="00B40456"/>
    <w:rsid w:val="00B416C2"/>
    <w:rsid w:val="00B423CE"/>
    <w:rsid w:val="00B47562"/>
    <w:rsid w:val="00B50769"/>
    <w:rsid w:val="00B61B56"/>
    <w:rsid w:val="00B64885"/>
    <w:rsid w:val="00B65CCD"/>
    <w:rsid w:val="00B664DC"/>
    <w:rsid w:val="00B75183"/>
    <w:rsid w:val="00B7665B"/>
    <w:rsid w:val="00B80A4A"/>
    <w:rsid w:val="00B80CD9"/>
    <w:rsid w:val="00B833A5"/>
    <w:rsid w:val="00B86648"/>
    <w:rsid w:val="00B87293"/>
    <w:rsid w:val="00B9276B"/>
    <w:rsid w:val="00BA1C30"/>
    <w:rsid w:val="00BA20D6"/>
    <w:rsid w:val="00BB0697"/>
    <w:rsid w:val="00BB3BC2"/>
    <w:rsid w:val="00BB3F26"/>
    <w:rsid w:val="00BC50B8"/>
    <w:rsid w:val="00BC7A9F"/>
    <w:rsid w:val="00BD388A"/>
    <w:rsid w:val="00BE45A9"/>
    <w:rsid w:val="00C00FA9"/>
    <w:rsid w:val="00C03B3A"/>
    <w:rsid w:val="00C04881"/>
    <w:rsid w:val="00C1025C"/>
    <w:rsid w:val="00C11A3E"/>
    <w:rsid w:val="00C1621D"/>
    <w:rsid w:val="00C21B7F"/>
    <w:rsid w:val="00C22A25"/>
    <w:rsid w:val="00C35FDC"/>
    <w:rsid w:val="00C36776"/>
    <w:rsid w:val="00C477F2"/>
    <w:rsid w:val="00C67710"/>
    <w:rsid w:val="00C7146D"/>
    <w:rsid w:val="00C73C23"/>
    <w:rsid w:val="00C74104"/>
    <w:rsid w:val="00C75DE2"/>
    <w:rsid w:val="00C76746"/>
    <w:rsid w:val="00C817D7"/>
    <w:rsid w:val="00C81D83"/>
    <w:rsid w:val="00C91DE1"/>
    <w:rsid w:val="00CA1FB2"/>
    <w:rsid w:val="00CA34E8"/>
    <w:rsid w:val="00CA445A"/>
    <w:rsid w:val="00CA5F02"/>
    <w:rsid w:val="00CB674E"/>
    <w:rsid w:val="00CC0C96"/>
    <w:rsid w:val="00CC2A58"/>
    <w:rsid w:val="00CC5C5A"/>
    <w:rsid w:val="00CD4BA4"/>
    <w:rsid w:val="00CD6784"/>
    <w:rsid w:val="00CE3C34"/>
    <w:rsid w:val="00CF0DFA"/>
    <w:rsid w:val="00CF3243"/>
    <w:rsid w:val="00D05AD1"/>
    <w:rsid w:val="00D06484"/>
    <w:rsid w:val="00D072FC"/>
    <w:rsid w:val="00D14755"/>
    <w:rsid w:val="00D274AF"/>
    <w:rsid w:val="00D27888"/>
    <w:rsid w:val="00D30E70"/>
    <w:rsid w:val="00D34B75"/>
    <w:rsid w:val="00D34DC3"/>
    <w:rsid w:val="00D40B46"/>
    <w:rsid w:val="00D45D2E"/>
    <w:rsid w:val="00D45EF7"/>
    <w:rsid w:val="00D46D80"/>
    <w:rsid w:val="00D521C8"/>
    <w:rsid w:val="00D54C19"/>
    <w:rsid w:val="00D55854"/>
    <w:rsid w:val="00D63D42"/>
    <w:rsid w:val="00D64EA1"/>
    <w:rsid w:val="00D7586F"/>
    <w:rsid w:val="00D801FB"/>
    <w:rsid w:val="00D81A09"/>
    <w:rsid w:val="00D8394B"/>
    <w:rsid w:val="00D87664"/>
    <w:rsid w:val="00D90EB5"/>
    <w:rsid w:val="00D94D61"/>
    <w:rsid w:val="00D954D7"/>
    <w:rsid w:val="00DA1BCA"/>
    <w:rsid w:val="00DA5A1A"/>
    <w:rsid w:val="00DA5C76"/>
    <w:rsid w:val="00DB7515"/>
    <w:rsid w:val="00DD1A96"/>
    <w:rsid w:val="00DD250F"/>
    <w:rsid w:val="00DE0856"/>
    <w:rsid w:val="00DE4060"/>
    <w:rsid w:val="00DE5B7F"/>
    <w:rsid w:val="00DF07CC"/>
    <w:rsid w:val="00DF6899"/>
    <w:rsid w:val="00E02CD8"/>
    <w:rsid w:val="00E0491E"/>
    <w:rsid w:val="00E10F89"/>
    <w:rsid w:val="00E17F01"/>
    <w:rsid w:val="00E200C2"/>
    <w:rsid w:val="00E25AD7"/>
    <w:rsid w:val="00E25C5E"/>
    <w:rsid w:val="00E26637"/>
    <w:rsid w:val="00E269C7"/>
    <w:rsid w:val="00E3772D"/>
    <w:rsid w:val="00E37AC0"/>
    <w:rsid w:val="00E41ED9"/>
    <w:rsid w:val="00E437CF"/>
    <w:rsid w:val="00E50009"/>
    <w:rsid w:val="00E51D02"/>
    <w:rsid w:val="00E5664E"/>
    <w:rsid w:val="00E572AA"/>
    <w:rsid w:val="00E6085C"/>
    <w:rsid w:val="00E64E06"/>
    <w:rsid w:val="00E65AF5"/>
    <w:rsid w:val="00E65D7F"/>
    <w:rsid w:val="00E71CBF"/>
    <w:rsid w:val="00E763CA"/>
    <w:rsid w:val="00E8171A"/>
    <w:rsid w:val="00E8320C"/>
    <w:rsid w:val="00E83C76"/>
    <w:rsid w:val="00E85697"/>
    <w:rsid w:val="00E94A5E"/>
    <w:rsid w:val="00E95958"/>
    <w:rsid w:val="00E96A83"/>
    <w:rsid w:val="00E96BEA"/>
    <w:rsid w:val="00EA1B13"/>
    <w:rsid w:val="00EA3F4D"/>
    <w:rsid w:val="00EA45D7"/>
    <w:rsid w:val="00EA6406"/>
    <w:rsid w:val="00EB6E44"/>
    <w:rsid w:val="00EB7570"/>
    <w:rsid w:val="00EC33D6"/>
    <w:rsid w:val="00EC7554"/>
    <w:rsid w:val="00EF7BB1"/>
    <w:rsid w:val="00EF7C78"/>
    <w:rsid w:val="00F00A26"/>
    <w:rsid w:val="00F03135"/>
    <w:rsid w:val="00F13C36"/>
    <w:rsid w:val="00F17119"/>
    <w:rsid w:val="00F20218"/>
    <w:rsid w:val="00F20A46"/>
    <w:rsid w:val="00F23FA2"/>
    <w:rsid w:val="00F32C9E"/>
    <w:rsid w:val="00F3328D"/>
    <w:rsid w:val="00F3773F"/>
    <w:rsid w:val="00F4223F"/>
    <w:rsid w:val="00F5520F"/>
    <w:rsid w:val="00F56908"/>
    <w:rsid w:val="00F6708A"/>
    <w:rsid w:val="00F71DD7"/>
    <w:rsid w:val="00F728D9"/>
    <w:rsid w:val="00F748DE"/>
    <w:rsid w:val="00F7696B"/>
    <w:rsid w:val="00F77E94"/>
    <w:rsid w:val="00F80E79"/>
    <w:rsid w:val="00F83B2A"/>
    <w:rsid w:val="00F85664"/>
    <w:rsid w:val="00F90D58"/>
    <w:rsid w:val="00F92AA0"/>
    <w:rsid w:val="00F95CA8"/>
    <w:rsid w:val="00F964D4"/>
    <w:rsid w:val="00FA0063"/>
    <w:rsid w:val="00FA0A80"/>
    <w:rsid w:val="00FA0D72"/>
    <w:rsid w:val="00FA5479"/>
    <w:rsid w:val="00FA6D4F"/>
    <w:rsid w:val="00FB01C4"/>
    <w:rsid w:val="00FB171D"/>
    <w:rsid w:val="00FD564F"/>
    <w:rsid w:val="00FE3D03"/>
    <w:rsid w:val="00FE69EE"/>
    <w:rsid w:val="00FE7EAD"/>
    <w:rsid w:val="00FF1D5E"/>
    <w:rsid w:val="00FF3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5F9F901"/>
  <w15:docId w15:val="{7C25EACD-BF5C-E545-B695-B10FC80DB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sz w:val="24"/>
        <w:szCs w:val="24"/>
        <w:lang w:val="en-GB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E70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outlineLvl w:val="0"/>
    </w:pPr>
    <w:rPr>
      <w:rFonts w:ascii="Arial" w:eastAsia="Arial" w:hAnsi="Arial" w:cs="Arial"/>
      <w:b/>
      <w:shd w:val="clear" w:color="auto" w:fill="D9D9D9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b/>
      <w:u w:val="single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rFonts w:eastAsia="Times New Roman"/>
      <w:b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4B75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B75"/>
    <w:rPr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34B75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34B7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34B75"/>
    <w:rPr>
      <w:vertAlign w:val="superscript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C33D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C33D6"/>
  </w:style>
  <w:style w:type="paragraph" w:styleId="BodyTextFirstIndent2">
    <w:name w:val="Body Text First Indent 2"/>
    <w:basedOn w:val="BodyTextIndent"/>
    <w:link w:val="BodyTextFirstIndent2Char"/>
    <w:uiPriority w:val="99"/>
    <w:unhideWhenUsed/>
    <w:qFormat/>
    <w:rsid w:val="00EC33D6"/>
    <w:pPr>
      <w:widowControl w:val="0"/>
      <w:kinsoku w:val="0"/>
      <w:overflowPunct w:val="0"/>
      <w:spacing w:after="0" w:line="480" w:lineRule="auto"/>
      <w:ind w:left="0" w:firstLine="567"/>
    </w:pPr>
    <w:rPr>
      <w:rFonts w:eastAsia="MS PMincho"/>
      <w:bCs/>
      <w:kern w:val="2"/>
      <w:lang w:val="en-US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EC33D6"/>
    <w:rPr>
      <w:rFonts w:eastAsia="MS PMincho"/>
      <w:bCs/>
      <w:kern w:val="2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EC33D6"/>
    <w:pPr>
      <w:ind w:left="720"/>
      <w:contextualSpacing/>
    </w:pPr>
  </w:style>
  <w:style w:type="table" w:styleId="TableGrid">
    <w:name w:val="Table Grid"/>
    <w:basedOn w:val="TableNormal"/>
    <w:uiPriority w:val="39"/>
    <w:rsid w:val="00EC33D6"/>
    <w:pPr>
      <w:spacing w:line="240" w:lineRule="auto"/>
    </w:pPr>
    <w:rPr>
      <w:rFonts w:eastAsia="MS PMincho"/>
      <w:kern w:val="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C38A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01CB1"/>
    <w:rPr>
      <w:rFonts w:ascii="Arial" w:eastAsia="Arial" w:hAnsi="Arial" w:cs="Arial"/>
      <w:b/>
    </w:rPr>
  </w:style>
  <w:style w:type="character" w:styleId="LineNumber">
    <w:name w:val="line number"/>
    <w:basedOn w:val="DefaultParagraphFont"/>
    <w:uiPriority w:val="99"/>
    <w:semiHidden/>
    <w:unhideWhenUsed/>
    <w:rsid w:val="00701CB1"/>
  </w:style>
  <w:style w:type="character" w:customStyle="1" w:styleId="ListParagraphChar">
    <w:name w:val="List Paragraph Char"/>
    <w:basedOn w:val="DefaultParagraphFont"/>
    <w:link w:val="ListParagraph"/>
    <w:uiPriority w:val="34"/>
    <w:rsid w:val="00B416C2"/>
  </w:style>
  <w:style w:type="paragraph" w:customStyle="1" w:styleId="EndNoteBibliographyTitle">
    <w:name w:val="EndNote Bibliography Title"/>
    <w:basedOn w:val="Normal"/>
    <w:link w:val="EndNoteBibliographyTitleChar"/>
    <w:rsid w:val="008E775E"/>
    <w:pPr>
      <w:jc w:val="center"/>
    </w:pPr>
  </w:style>
  <w:style w:type="character" w:customStyle="1" w:styleId="EndNoteBibliographyTitleChar">
    <w:name w:val="EndNote Bibliography Title Char"/>
    <w:basedOn w:val="Heading1Char"/>
    <w:link w:val="EndNoteBibliographyTitle"/>
    <w:rsid w:val="008E775E"/>
    <w:rPr>
      <w:rFonts w:ascii="Arial" w:eastAsia="Arial" w:hAnsi="Arial" w:cs="Arial"/>
      <w:b w:val="0"/>
    </w:rPr>
  </w:style>
  <w:style w:type="paragraph" w:customStyle="1" w:styleId="EndNoteBibliography">
    <w:name w:val="EndNote Bibliography"/>
    <w:basedOn w:val="Normal"/>
    <w:link w:val="EndNoteBibliographyChar"/>
    <w:rsid w:val="008E775E"/>
    <w:pPr>
      <w:spacing w:line="240" w:lineRule="auto"/>
      <w:jc w:val="both"/>
    </w:pPr>
  </w:style>
  <w:style w:type="character" w:customStyle="1" w:styleId="EndNoteBibliographyChar">
    <w:name w:val="EndNote Bibliography Char"/>
    <w:basedOn w:val="Heading1Char"/>
    <w:link w:val="EndNoteBibliography"/>
    <w:rsid w:val="008E775E"/>
    <w:rPr>
      <w:rFonts w:ascii="Arial" w:eastAsia="Arial" w:hAnsi="Arial" w:cs="Arial"/>
      <w:b w:val="0"/>
    </w:rPr>
  </w:style>
  <w:style w:type="character" w:styleId="Hyperlink">
    <w:name w:val="Hyperlink"/>
    <w:basedOn w:val="DefaultParagraphFont"/>
    <w:uiPriority w:val="99"/>
    <w:unhideWhenUsed/>
    <w:rsid w:val="001C475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475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175F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5F1"/>
  </w:style>
  <w:style w:type="paragraph" w:styleId="Footer">
    <w:name w:val="footer"/>
    <w:basedOn w:val="Normal"/>
    <w:link w:val="FooterChar"/>
    <w:uiPriority w:val="99"/>
    <w:unhideWhenUsed/>
    <w:rsid w:val="006175F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5F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49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49A0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E0C9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E0C9F"/>
    <w:pPr>
      <w:spacing w:line="240" w:lineRule="auto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30BD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227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B586D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EB7570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24729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24A58"/>
  </w:style>
  <w:style w:type="character" w:customStyle="1" w:styleId="DateChar">
    <w:name w:val="Date Char"/>
    <w:basedOn w:val="DefaultParagraphFont"/>
    <w:link w:val="Date"/>
    <w:uiPriority w:val="99"/>
    <w:semiHidden/>
    <w:rsid w:val="00424A58"/>
  </w:style>
  <w:style w:type="character" w:styleId="UnresolvedMention">
    <w:name w:val="Unresolved Mention"/>
    <w:basedOn w:val="DefaultParagraphFont"/>
    <w:uiPriority w:val="99"/>
    <w:semiHidden/>
    <w:unhideWhenUsed/>
    <w:rsid w:val="00B423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31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2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4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73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85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4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0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0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743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5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5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8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2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7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1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95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40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3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62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0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43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19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8190825-93BF-504E-881D-A59A8835A174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259D808-86DA-47F1-BF28-173AA753DE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98CAFE-F4EE-42A0-AE9A-071145191B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E4CCEA-5ACE-4EC4-B7C3-E2175C206BF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47E289-5678-41C6-9957-2A78FCF28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1</Pages>
  <Words>9</Words>
  <Characters>5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ta Mameno</dc:creator>
  <cp:lastModifiedBy>豆野　皓太</cp:lastModifiedBy>
  <cp:revision>23</cp:revision>
  <dcterms:created xsi:type="dcterms:W3CDTF">2021-08-23T00:10:00Z</dcterms:created>
  <dcterms:modified xsi:type="dcterms:W3CDTF">2022-03-07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97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UniqueFileID">
    <vt:lpwstr>Pb7mhy72mUsi</vt:lpwstr>
  </property>
  <property fmtid="{D5CDD505-2E9C-101B-9397-08002B2CF9AE}" pid="5" name="TRFLID">
    <vt:lpwstr>sPcjqmyR7MZXrglMl1mmoA==</vt:lpwstr>
  </property>
</Properties>
</file>